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tsan Bi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t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8 Judson Avenue Highland Park, אילינוי, ארצות הברית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tzanfris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30083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oa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